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3DCBA" w14:textId="695052DF" w:rsidR="00B47604" w:rsidRDefault="00B47604">
      <w:r>
        <w:t>Data collection types:</w:t>
      </w:r>
    </w:p>
    <w:p w14:paraId="49882EEB" w14:textId="2AA359BA" w:rsidR="00B47604" w:rsidRDefault="00B47604">
      <w:r>
        <w:t>Python: List, Tuple, Set, Dictionary</w:t>
      </w:r>
    </w:p>
    <w:p w14:paraId="57B608F0" w14:textId="39A115FF" w:rsidR="00B47604" w:rsidRDefault="00B47604">
      <w:r>
        <w:t>Java: Array, Enumeration</w:t>
      </w:r>
    </w:p>
    <w:p w14:paraId="73D5AA34" w14:textId="795FEE6D" w:rsidR="00B47604" w:rsidRDefault="00B47604">
      <w:r>
        <w:t>R: Vector, Matrix</w:t>
      </w:r>
    </w:p>
    <w:sectPr w:rsidR="00B476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szAxMzAytDS1NDJR0lEKTi0uzszPAykwrAUAtoFrUSwAAAA="/>
  </w:docVars>
  <w:rsids>
    <w:rsidRoot w:val="00335AF7"/>
    <w:rsid w:val="00055A9A"/>
    <w:rsid w:val="00335AF7"/>
    <w:rsid w:val="005F75CE"/>
    <w:rsid w:val="00B47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5DBF9"/>
  <w15:chartTrackingRefBased/>
  <w15:docId w15:val="{6DF8E73B-5E17-448E-948B-5E97A90D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35A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4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2</cp:revision>
  <dcterms:created xsi:type="dcterms:W3CDTF">2021-05-15T16:07:00Z</dcterms:created>
  <dcterms:modified xsi:type="dcterms:W3CDTF">2021-05-17T02:13:00Z</dcterms:modified>
</cp:coreProperties>
</file>